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A07711" w14:textId="77777777" w:rsidR="00676B23" w:rsidRDefault="001754BA" w:rsidP="00D106B4">
      <w:pPr>
        <w:pStyle w:val="Heading1"/>
        <w:spacing w:after="0" w:line="480" w:lineRule="auto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SUMMARY</w:t>
      </w:r>
      <w:r w:rsidR="004A00B2">
        <w:rPr>
          <w:b/>
          <w:bCs/>
          <w:sz w:val="36"/>
          <w:szCs w:val="36"/>
        </w:rPr>
        <w:t xml:space="preserve"> FOR </w:t>
      </w:r>
      <w:r w:rsidR="00AF21A1">
        <w:rPr>
          <w:b/>
          <w:bCs/>
          <w:sz w:val="36"/>
          <w:szCs w:val="36"/>
        </w:rPr>
        <w:t xml:space="preserve">EVENT / </w:t>
      </w:r>
      <w:r w:rsidR="004A00B2" w:rsidRPr="004A00B2">
        <w:rPr>
          <w:b/>
          <w:bCs/>
          <w:sz w:val="36"/>
          <w:szCs w:val="36"/>
        </w:rPr>
        <w:t>ACTIVTY</w:t>
      </w:r>
    </w:p>
    <w:p w14:paraId="48048B5D" w14:textId="77777777" w:rsidR="00C344C9" w:rsidRDefault="00C344C9" w:rsidP="00C344C9">
      <w:pPr>
        <w:spacing w:before="120" w:after="0" w:line="240" w:lineRule="auto"/>
        <w:jc w:val="center"/>
        <w:rPr>
          <w:b/>
          <w:bCs/>
        </w:rPr>
      </w:pPr>
      <w:r>
        <w:rPr>
          <w:b/>
          <w:bCs/>
        </w:rPr>
        <w:t>(Report is to be raised within one week of completion of the event and submitted to IQAC)</w:t>
      </w:r>
    </w:p>
    <w:p w14:paraId="71634480" w14:textId="77777777" w:rsidR="00C344C9" w:rsidRPr="00C344C9" w:rsidRDefault="00C344C9" w:rsidP="00C344C9"/>
    <w:p w14:paraId="0847DAEA" w14:textId="4DDCD88E" w:rsidR="00236D75" w:rsidRDefault="00236D75" w:rsidP="009B1379">
      <w:pPr>
        <w:pStyle w:val="ListParagraph"/>
        <w:numPr>
          <w:ilvl w:val="0"/>
          <w:numId w:val="3"/>
        </w:numPr>
        <w:spacing w:after="0" w:line="240" w:lineRule="auto"/>
        <w:ind w:left="357"/>
      </w:pPr>
      <w:r>
        <w:t xml:space="preserve">Nature/ Type of </w:t>
      </w:r>
      <w:r w:rsidR="00C6681A">
        <w:t>A</w:t>
      </w:r>
      <w:r>
        <w:t xml:space="preserve">ctivity/Event: </w:t>
      </w:r>
    </w:p>
    <w:p w14:paraId="47A5F296" w14:textId="77777777" w:rsidR="00F31A55" w:rsidRDefault="00F31A55" w:rsidP="009B1379">
      <w:pPr>
        <w:pStyle w:val="ListParagraph"/>
        <w:spacing w:after="0" w:line="240" w:lineRule="auto"/>
        <w:ind w:left="357"/>
        <w:rPr>
          <w:sz w:val="20"/>
          <w:szCs w:val="20"/>
        </w:rPr>
      </w:pPr>
    </w:p>
    <w:p w14:paraId="44584B72" w14:textId="640F8C14" w:rsidR="009B1379" w:rsidRPr="009B1379" w:rsidRDefault="009B1379" w:rsidP="009B1379">
      <w:pPr>
        <w:pStyle w:val="ListParagraph"/>
        <w:spacing w:after="0" w:line="240" w:lineRule="auto"/>
        <w:ind w:left="357"/>
        <w:rPr>
          <w:sz w:val="20"/>
          <w:szCs w:val="20"/>
        </w:rPr>
      </w:pPr>
      <w:r w:rsidRPr="009B1379">
        <w:rPr>
          <w:sz w:val="20"/>
          <w:szCs w:val="20"/>
        </w:rPr>
        <w:t>(</w:t>
      </w:r>
      <w:r w:rsidR="00A15425" w:rsidRPr="00A15425">
        <w:rPr>
          <w:sz w:val="20"/>
          <w:szCs w:val="20"/>
        </w:rPr>
        <w:t>Workshops/seminars/Extension Activities/Training Programme/ Cultural /Sports/ Outreach Programme/ Day Celebration/ Skill Developments/ Gender Sensitization /Anti Ragging / Placement Training / Competitions/NSS/others</w:t>
      </w:r>
      <w:r w:rsidRPr="009B1379">
        <w:rPr>
          <w:sz w:val="20"/>
          <w:szCs w:val="20"/>
        </w:rPr>
        <w:t>)</w:t>
      </w:r>
    </w:p>
    <w:p w14:paraId="0A531DEC" w14:textId="77777777" w:rsidR="009B1379" w:rsidRDefault="009B1379" w:rsidP="009B1379">
      <w:pPr>
        <w:pStyle w:val="ListParagraph"/>
        <w:spacing w:after="0" w:line="240" w:lineRule="auto"/>
        <w:ind w:left="357"/>
      </w:pPr>
    </w:p>
    <w:p w14:paraId="31AFA17B" w14:textId="5C446172" w:rsidR="007F0A30" w:rsidRDefault="00236D75" w:rsidP="007D59FD">
      <w:pPr>
        <w:pStyle w:val="ListParagraph"/>
        <w:numPr>
          <w:ilvl w:val="0"/>
          <w:numId w:val="3"/>
        </w:numPr>
        <w:spacing w:line="480" w:lineRule="auto"/>
      </w:pPr>
      <w:r>
        <w:t>Topic</w:t>
      </w:r>
      <w:r w:rsidR="00A15425">
        <w:t>/Title</w:t>
      </w:r>
      <w:r w:rsidR="004A00B2">
        <w:t xml:space="preserve"> of </w:t>
      </w:r>
      <w:r w:rsidR="00C6681A">
        <w:t>A</w:t>
      </w:r>
      <w:r w:rsidR="004A00B2">
        <w:t>ctivity</w:t>
      </w:r>
      <w:r w:rsidR="00814370">
        <w:t>/Event</w:t>
      </w:r>
      <w:r w:rsidR="004A00B2">
        <w:t xml:space="preserve">: </w:t>
      </w:r>
    </w:p>
    <w:p w14:paraId="39D2AEBF" w14:textId="60155BF0" w:rsidR="00C63DBC" w:rsidRPr="00C63DBC" w:rsidRDefault="004A00B2" w:rsidP="007D59FD">
      <w:pPr>
        <w:pStyle w:val="ListParagraph"/>
        <w:numPr>
          <w:ilvl w:val="0"/>
          <w:numId w:val="3"/>
        </w:numPr>
        <w:spacing w:line="480" w:lineRule="auto"/>
      </w:pPr>
      <w:r>
        <w:t xml:space="preserve">Theme of </w:t>
      </w:r>
      <w:r w:rsidR="00C6681A">
        <w:t>A</w:t>
      </w:r>
      <w:r w:rsidR="00814370">
        <w:t>ctivity/Event</w:t>
      </w:r>
      <w:r>
        <w:t xml:space="preserve">: </w:t>
      </w:r>
    </w:p>
    <w:p w14:paraId="62869EAA" w14:textId="2E74E51F" w:rsidR="00814370" w:rsidRDefault="00814370" w:rsidP="007D59FD">
      <w:pPr>
        <w:pStyle w:val="ListParagraph"/>
        <w:numPr>
          <w:ilvl w:val="0"/>
          <w:numId w:val="3"/>
        </w:numPr>
        <w:spacing w:line="480" w:lineRule="auto"/>
      </w:pPr>
      <w:r>
        <w:t>Sponsored</w:t>
      </w:r>
      <w:r w:rsidR="007813A9">
        <w:t xml:space="preserve"> / Awarded</w:t>
      </w:r>
      <w:r>
        <w:t xml:space="preserve"> by:</w:t>
      </w:r>
      <w:r w:rsidR="00C6681A">
        <w:t xml:space="preserve"> </w:t>
      </w:r>
    </w:p>
    <w:p w14:paraId="6181D252" w14:textId="5586B56B" w:rsidR="00814370" w:rsidRDefault="00814370" w:rsidP="007D59FD">
      <w:pPr>
        <w:pStyle w:val="ListParagraph"/>
        <w:numPr>
          <w:ilvl w:val="0"/>
          <w:numId w:val="3"/>
        </w:numPr>
        <w:spacing w:line="480" w:lineRule="auto"/>
      </w:pPr>
      <w:r>
        <w:t>Amount of Sponsorship</w:t>
      </w:r>
      <w:r w:rsidR="007813A9">
        <w:t xml:space="preserve"> / </w:t>
      </w:r>
      <w:r w:rsidR="00836BF3">
        <w:t>Grant</w:t>
      </w:r>
      <w:r>
        <w:t xml:space="preserve"> (if any)</w:t>
      </w:r>
      <w:r w:rsidR="00C6681A">
        <w:t xml:space="preserve">: </w:t>
      </w:r>
    </w:p>
    <w:p w14:paraId="4C6E8993" w14:textId="2BEABDF0" w:rsidR="004A00B2" w:rsidRDefault="004A00B2" w:rsidP="007D59FD">
      <w:pPr>
        <w:pStyle w:val="ListParagraph"/>
        <w:numPr>
          <w:ilvl w:val="0"/>
          <w:numId w:val="3"/>
        </w:numPr>
        <w:spacing w:line="480" w:lineRule="auto"/>
      </w:pPr>
      <w:r>
        <w:t xml:space="preserve">Level of Activity: Local / State / National / </w:t>
      </w:r>
      <w:r w:rsidR="00117E77">
        <w:t>International</w:t>
      </w:r>
      <w:r w:rsidR="00F31A55">
        <w:t xml:space="preserve">  </w:t>
      </w:r>
    </w:p>
    <w:p w14:paraId="47A0BAEC" w14:textId="67856186" w:rsidR="004A00B2" w:rsidRDefault="004A00B2" w:rsidP="007D59FD">
      <w:pPr>
        <w:pStyle w:val="ListParagraph"/>
        <w:numPr>
          <w:ilvl w:val="0"/>
          <w:numId w:val="3"/>
        </w:numPr>
        <w:spacing w:line="480" w:lineRule="auto"/>
      </w:pPr>
      <w:r>
        <w:t>Venue</w:t>
      </w:r>
      <w:r w:rsidR="00236D75">
        <w:t>/ Location</w:t>
      </w:r>
      <w:r>
        <w:t>:</w:t>
      </w:r>
      <w:r w:rsidR="00C6681A">
        <w:t xml:space="preserve"> </w:t>
      </w:r>
      <w:r>
        <w:t>…</w:t>
      </w:r>
    </w:p>
    <w:p w14:paraId="7A20135F" w14:textId="407288CE" w:rsidR="00EE5517" w:rsidRDefault="004A00B2" w:rsidP="00EE5517">
      <w:pPr>
        <w:pStyle w:val="ListParagraph"/>
        <w:numPr>
          <w:ilvl w:val="0"/>
          <w:numId w:val="3"/>
        </w:numPr>
        <w:spacing w:line="480" w:lineRule="auto"/>
      </w:pPr>
      <w:r>
        <w:t>Date</w:t>
      </w:r>
      <w:r w:rsidR="00F6109C">
        <w:t xml:space="preserve"> (</w:t>
      </w:r>
      <w:proofErr w:type="gramStart"/>
      <w:r w:rsidR="00F6109C">
        <w:t>From)</w:t>
      </w:r>
      <w:r>
        <w:t xml:space="preserve"> </w:t>
      </w:r>
      <w:r w:rsidR="00F31A55">
        <w:t xml:space="preserve"> </w:t>
      </w:r>
      <w:r w:rsidR="00EE5517">
        <w:t>Date</w:t>
      </w:r>
      <w:proofErr w:type="gramEnd"/>
      <w:r w:rsidR="00EE5517">
        <w:t xml:space="preserve"> (to)  </w:t>
      </w:r>
    </w:p>
    <w:p w14:paraId="4FDF0360" w14:textId="04F70B53" w:rsidR="00F31A55" w:rsidRDefault="00F31A55" w:rsidP="007D59FD">
      <w:pPr>
        <w:pStyle w:val="ListParagraph"/>
        <w:numPr>
          <w:ilvl w:val="0"/>
          <w:numId w:val="3"/>
        </w:numPr>
        <w:spacing w:line="480" w:lineRule="auto"/>
      </w:pPr>
      <w:r>
        <w:t xml:space="preserve">Academic Year: July-Dec 2020  </w:t>
      </w:r>
      <w:r w:rsidR="00F6109C" w:rsidRPr="00F6109C">
        <w:t xml:space="preserve"> </w:t>
      </w:r>
      <w:r w:rsidR="00F6109C">
        <w:t>Duration of event</w:t>
      </w:r>
      <w:r w:rsidR="00243DB9">
        <w:t xml:space="preserve"> in days </w:t>
      </w:r>
      <w:r>
        <w:t xml:space="preserve">– </w:t>
      </w:r>
    </w:p>
    <w:p w14:paraId="399162DA" w14:textId="147A2361" w:rsidR="00D106B4" w:rsidRPr="000E1E0D" w:rsidRDefault="00D106B4" w:rsidP="007D59FD">
      <w:pPr>
        <w:pStyle w:val="ListParagraph"/>
        <w:numPr>
          <w:ilvl w:val="0"/>
          <w:numId w:val="3"/>
        </w:numPr>
        <w:spacing w:line="480" w:lineRule="auto"/>
        <w:rPr>
          <w:b/>
        </w:rPr>
      </w:pPr>
      <w:r>
        <w:t xml:space="preserve">Organizer: </w:t>
      </w:r>
    </w:p>
    <w:p w14:paraId="198A0B08" w14:textId="2CAC0ADE" w:rsidR="00F6109C" w:rsidRDefault="00F6109C" w:rsidP="007D59FD">
      <w:pPr>
        <w:pStyle w:val="ListParagraph"/>
        <w:numPr>
          <w:ilvl w:val="0"/>
          <w:numId w:val="3"/>
        </w:numPr>
        <w:spacing w:line="480" w:lineRule="auto"/>
      </w:pPr>
      <w:r>
        <w:t>Activity Coordinator/</w:t>
      </w:r>
      <w:proofErr w:type="gramStart"/>
      <w:r>
        <w:t>s</w:t>
      </w:r>
      <w:r w:rsidR="00F311D1">
        <w:t xml:space="preserve"> :</w:t>
      </w:r>
      <w:proofErr w:type="gramEnd"/>
      <w:r w:rsidR="00F311D1">
        <w:t xml:space="preserve"> </w:t>
      </w:r>
    </w:p>
    <w:p w14:paraId="5FD5F078" w14:textId="5F29BD30" w:rsidR="00F6109C" w:rsidRDefault="00D106B4" w:rsidP="007D59FD">
      <w:pPr>
        <w:pStyle w:val="ListParagraph"/>
        <w:numPr>
          <w:ilvl w:val="0"/>
          <w:numId w:val="3"/>
        </w:numPr>
        <w:spacing w:line="480" w:lineRule="auto"/>
      </w:pPr>
      <w:r>
        <w:t>Collaborator</w:t>
      </w:r>
      <w:r w:rsidR="004A00B2">
        <w:t xml:space="preserve"> (if any)</w:t>
      </w:r>
      <w:r w:rsidR="00236D75">
        <w:t xml:space="preserve"> </w:t>
      </w:r>
      <w:r w:rsidR="00236D75" w:rsidRPr="00B8068C">
        <w:t>NSS/NCC/MOU/</w:t>
      </w:r>
      <w:r w:rsidR="00C6681A" w:rsidRPr="00B8068C">
        <w:t>Other Institute/</w:t>
      </w:r>
      <w:proofErr w:type="gramStart"/>
      <w:r w:rsidR="00F6109C" w:rsidRPr="00B8068C">
        <w:t>University</w:t>
      </w:r>
      <w:r w:rsidR="00F6109C">
        <w:t>:…</w:t>
      </w:r>
      <w:proofErr w:type="gramEnd"/>
    </w:p>
    <w:p w14:paraId="40C174D8" w14:textId="421B21F4" w:rsidR="00EE5517" w:rsidRDefault="004A00B2" w:rsidP="00A15425">
      <w:pPr>
        <w:pStyle w:val="ListParagraph"/>
        <w:numPr>
          <w:ilvl w:val="0"/>
          <w:numId w:val="3"/>
        </w:numPr>
        <w:spacing w:line="480" w:lineRule="auto"/>
      </w:pPr>
      <w:r>
        <w:t>Name of Speakers</w:t>
      </w:r>
      <w:r w:rsidR="00A15425" w:rsidRPr="00A15425">
        <w:t>/ Other Guests (If any)</w:t>
      </w:r>
      <w:r w:rsidR="00D106B4">
        <w:t xml:space="preserve"> with their designation and Institute</w:t>
      </w:r>
      <w:r>
        <w:t>:</w:t>
      </w:r>
    </w:p>
    <w:p w14:paraId="6073A486" w14:textId="58AC5DA8" w:rsidR="00236D75" w:rsidRDefault="00236D75" w:rsidP="00EE5517">
      <w:pPr>
        <w:pStyle w:val="ListParagraph"/>
        <w:numPr>
          <w:ilvl w:val="0"/>
          <w:numId w:val="3"/>
        </w:numPr>
        <w:spacing w:line="480" w:lineRule="auto"/>
      </w:pPr>
      <w:r>
        <w:t>Name of Chief Guest:</w:t>
      </w:r>
      <w:r w:rsidRPr="004A00B2">
        <w:t xml:space="preserve"> </w:t>
      </w:r>
      <w:r>
        <w:t>…</w:t>
      </w:r>
      <w:r w:rsidR="00F311D1" w:rsidRPr="00F311D1">
        <w:t xml:space="preserve"> </w:t>
      </w:r>
    </w:p>
    <w:p w14:paraId="4F7B8451" w14:textId="25F26AEE" w:rsidR="00F311D1" w:rsidRDefault="00236D75" w:rsidP="00F311D1">
      <w:pPr>
        <w:pStyle w:val="ListParagraph"/>
        <w:numPr>
          <w:ilvl w:val="0"/>
          <w:numId w:val="3"/>
        </w:numPr>
        <w:spacing w:line="480" w:lineRule="auto"/>
      </w:pPr>
      <w:r>
        <w:t>Name of Resource Persons:</w:t>
      </w:r>
      <w:r w:rsidRPr="004A00B2">
        <w:t xml:space="preserve"> </w:t>
      </w:r>
    </w:p>
    <w:p w14:paraId="5FFCE568" w14:textId="26246B57" w:rsidR="00A15425" w:rsidRDefault="00A15425" w:rsidP="00A15425">
      <w:pPr>
        <w:pStyle w:val="ListParagraph"/>
        <w:numPr>
          <w:ilvl w:val="0"/>
          <w:numId w:val="3"/>
        </w:numPr>
        <w:spacing w:line="480" w:lineRule="auto"/>
      </w:pPr>
      <w:r w:rsidRPr="00A15425">
        <w:t>Name Coordinator(s):</w:t>
      </w:r>
    </w:p>
    <w:p w14:paraId="5E36ABF7" w14:textId="015DC740" w:rsidR="00A15425" w:rsidRPr="00A15425" w:rsidRDefault="00A15425" w:rsidP="00A15425">
      <w:pPr>
        <w:pStyle w:val="ListParagraph"/>
        <w:numPr>
          <w:ilvl w:val="0"/>
          <w:numId w:val="3"/>
        </w:numPr>
        <w:spacing w:line="480" w:lineRule="auto"/>
      </w:pPr>
      <w:r w:rsidRPr="00A15425">
        <w:t>Collaborator/Sponsor (if any)</w:t>
      </w:r>
    </w:p>
    <w:p w14:paraId="508FF6E2" w14:textId="77777777" w:rsidR="00236D75" w:rsidRDefault="00236D75" w:rsidP="00F311D1">
      <w:pPr>
        <w:pStyle w:val="ListParagraph"/>
        <w:numPr>
          <w:ilvl w:val="0"/>
          <w:numId w:val="3"/>
        </w:numPr>
        <w:spacing w:line="480" w:lineRule="auto"/>
      </w:pPr>
      <w:r>
        <w:t xml:space="preserve">Number of Participants (Students) </w:t>
      </w:r>
      <w:r w:rsidR="00C6681A">
        <w:t>from School of Pharmacy and Research</w:t>
      </w:r>
    </w:p>
    <w:p w14:paraId="3DFF25AD" w14:textId="6792D0D0" w:rsidR="00236D75" w:rsidRDefault="00236D75" w:rsidP="00F6109C">
      <w:pPr>
        <w:pStyle w:val="ListParagraph"/>
        <w:spacing w:line="480" w:lineRule="auto"/>
        <w:ind w:left="360"/>
      </w:pPr>
      <w:r>
        <w:t>Number of Males</w:t>
      </w:r>
      <w:r w:rsidR="00EE5517">
        <w:tab/>
      </w:r>
      <w:r>
        <w:tab/>
        <w:t>Number of Females</w:t>
      </w:r>
      <w:r w:rsidR="00F311D1">
        <w:t>:</w:t>
      </w:r>
      <w:r w:rsidR="00EE5517">
        <w:tab/>
      </w:r>
      <w:r>
        <w:tab/>
        <w:t>Total Number of Students</w:t>
      </w:r>
      <w:r w:rsidR="00F311D1">
        <w:t xml:space="preserve">: </w:t>
      </w:r>
    </w:p>
    <w:p w14:paraId="00553512" w14:textId="77777777" w:rsidR="00C6681A" w:rsidRDefault="00C6681A" w:rsidP="00C6681A">
      <w:pPr>
        <w:pStyle w:val="ListParagraph"/>
        <w:numPr>
          <w:ilvl w:val="0"/>
          <w:numId w:val="3"/>
        </w:numPr>
        <w:spacing w:line="480" w:lineRule="auto"/>
      </w:pPr>
      <w:r>
        <w:t>Number of Participants (Students) other than School of Pharmacy and Research</w:t>
      </w:r>
    </w:p>
    <w:p w14:paraId="5FE19122" w14:textId="1B949A99" w:rsidR="00F6109C" w:rsidRDefault="00F311D1" w:rsidP="00F6109C">
      <w:pPr>
        <w:pStyle w:val="ListParagraph"/>
        <w:spacing w:line="480" w:lineRule="auto"/>
        <w:ind w:left="360"/>
      </w:pPr>
      <w:r>
        <w:lastRenderedPageBreak/>
        <w:t>Number of Males:</w:t>
      </w:r>
      <w:r w:rsidRPr="00F311D1">
        <w:t xml:space="preserve"> </w:t>
      </w:r>
      <w:r w:rsidR="00EE5517">
        <w:tab/>
      </w:r>
      <w:r w:rsidR="00F6109C">
        <w:tab/>
        <w:t>Number of Females…</w:t>
      </w:r>
      <w:r w:rsidRPr="00F311D1">
        <w:t xml:space="preserve"> </w:t>
      </w:r>
      <w:r w:rsidR="00EE5517">
        <w:tab/>
      </w:r>
      <w:r w:rsidR="00F6109C">
        <w:tab/>
        <w:t>Total Number of Students…</w:t>
      </w:r>
      <w:r w:rsidRPr="00F311D1">
        <w:t xml:space="preserve"> </w:t>
      </w:r>
      <w:r w:rsidR="00EE5517">
        <w:tab/>
      </w:r>
    </w:p>
    <w:p w14:paraId="6B89BBE3" w14:textId="77777777" w:rsidR="00236D75" w:rsidRDefault="00236D75" w:rsidP="00F6109C">
      <w:pPr>
        <w:pStyle w:val="ListParagraph"/>
        <w:numPr>
          <w:ilvl w:val="0"/>
          <w:numId w:val="3"/>
        </w:numPr>
        <w:spacing w:line="480" w:lineRule="auto"/>
      </w:pPr>
      <w:r>
        <w:t>Number of Participants</w:t>
      </w:r>
      <w:r w:rsidR="00F6109C">
        <w:t xml:space="preserve"> from School of Pharmacy and </w:t>
      </w:r>
      <w:proofErr w:type="gramStart"/>
      <w:r w:rsidR="00F6109C">
        <w:t>Research</w:t>
      </w:r>
      <w:r>
        <w:t>(</w:t>
      </w:r>
      <w:proofErr w:type="gramEnd"/>
      <w:r>
        <w:t>Teachers)</w:t>
      </w:r>
    </w:p>
    <w:p w14:paraId="1DF9E954" w14:textId="17C9BD93" w:rsidR="00236D75" w:rsidRDefault="00236D75" w:rsidP="00236D75">
      <w:pPr>
        <w:pStyle w:val="ListParagraph"/>
        <w:spacing w:line="480" w:lineRule="auto"/>
      </w:pPr>
      <w:r>
        <w:t>Number of Males</w:t>
      </w:r>
      <w:r w:rsidR="00A726F2">
        <w:rPr>
          <w:b/>
        </w:rPr>
        <w:t>-</w:t>
      </w:r>
      <w:r w:rsidR="00EE5517">
        <w:rPr>
          <w:b/>
        </w:rPr>
        <w:t xml:space="preserve"> </w:t>
      </w:r>
      <w:r w:rsidRPr="000E1E0D">
        <w:rPr>
          <w:b/>
        </w:rPr>
        <w:tab/>
      </w:r>
      <w:r>
        <w:t>Number of Females</w:t>
      </w:r>
      <w:r w:rsidR="00906AF2">
        <w:t xml:space="preserve">- </w:t>
      </w:r>
      <w:r w:rsidR="00EE5517">
        <w:rPr>
          <w:b/>
        </w:rPr>
        <w:t xml:space="preserve"> </w:t>
      </w:r>
      <w:r w:rsidR="00906AF2" w:rsidRPr="000E1E0D">
        <w:rPr>
          <w:b/>
        </w:rPr>
        <w:t xml:space="preserve">  </w:t>
      </w:r>
      <w:r w:rsidR="00906AF2">
        <w:t xml:space="preserve"> </w:t>
      </w:r>
      <w:r>
        <w:t>Total Number of Teachers</w:t>
      </w:r>
      <w:r w:rsidR="00A726F2">
        <w:rPr>
          <w:b/>
        </w:rPr>
        <w:t>-</w:t>
      </w:r>
      <w:r w:rsidR="00EE5517">
        <w:rPr>
          <w:b/>
        </w:rPr>
        <w:t xml:space="preserve"> </w:t>
      </w:r>
    </w:p>
    <w:p w14:paraId="17790AB8" w14:textId="77777777" w:rsidR="00C6681A" w:rsidRDefault="00C6681A" w:rsidP="00C6681A">
      <w:pPr>
        <w:pStyle w:val="ListParagraph"/>
        <w:numPr>
          <w:ilvl w:val="0"/>
          <w:numId w:val="3"/>
        </w:numPr>
        <w:spacing w:line="480" w:lineRule="auto"/>
      </w:pPr>
      <w:r>
        <w:t>Number of Participants (Teachers) other than School of Pharmacy and Research</w:t>
      </w:r>
    </w:p>
    <w:p w14:paraId="199CE819" w14:textId="5BB7F0E8" w:rsidR="00C6681A" w:rsidRDefault="00C6681A" w:rsidP="00C6681A">
      <w:pPr>
        <w:pStyle w:val="ListParagraph"/>
        <w:spacing w:line="480" w:lineRule="auto"/>
      </w:pPr>
      <w:r>
        <w:t>Number of Males</w:t>
      </w:r>
      <w:r w:rsidR="000E1E0D">
        <w:t>-</w:t>
      </w:r>
      <w:r w:rsidR="00EE5517">
        <w:t xml:space="preserve"> </w:t>
      </w:r>
      <w:r w:rsidR="000E1E0D">
        <w:t xml:space="preserve">   </w:t>
      </w:r>
      <w:r>
        <w:t>Number of Females</w:t>
      </w:r>
      <w:r w:rsidR="000E1E0D">
        <w:t>-</w:t>
      </w:r>
      <w:r w:rsidR="000E1E0D" w:rsidRPr="000E1E0D">
        <w:t xml:space="preserve"> </w:t>
      </w:r>
      <w:r w:rsidR="00EE5517">
        <w:t xml:space="preserve"> </w:t>
      </w:r>
      <w:r w:rsidR="000E1E0D">
        <w:t xml:space="preserve">  </w:t>
      </w:r>
      <w:r>
        <w:t>Total Number of Teachers</w:t>
      </w:r>
      <w:r w:rsidR="000E1E0D">
        <w:t>-</w:t>
      </w:r>
      <w:r w:rsidR="000E1E0D" w:rsidRPr="000E1E0D">
        <w:t xml:space="preserve"> </w:t>
      </w:r>
      <w:r w:rsidR="00EE5517">
        <w:t xml:space="preserve"> </w:t>
      </w:r>
    </w:p>
    <w:p w14:paraId="3380C3DA" w14:textId="6F306D1E" w:rsidR="00236D75" w:rsidRDefault="00236D75" w:rsidP="00236D75">
      <w:pPr>
        <w:pStyle w:val="ListParagraph"/>
        <w:numPr>
          <w:ilvl w:val="0"/>
          <w:numId w:val="3"/>
        </w:numPr>
        <w:spacing w:line="480" w:lineRule="auto"/>
      </w:pPr>
      <w:r>
        <w:t>Revenue Generated in Rs. (Applicable only for Consultancy Service</w:t>
      </w:r>
      <w:r w:rsidR="00F6109C">
        <w:t xml:space="preserve"> or other</w:t>
      </w:r>
      <w:r>
        <w:t>)</w:t>
      </w:r>
      <w:r w:rsidR="000E1E0D">
        <w:t>-</w:t>
      </w:r>
      <w:r w:rsidR="000E1E0D" w:rsidRPr="000E1E0D">
        <w:t xml:space="preserve"> </w:t>
      </w:r>
      <w:r w:rsidR="00EE5517">
        <w:t xml:space="preserve"> </w:t>
      </w:r>
    </w:p>
    <w:p w14:paraId="6DE64195" w14:textId="77777777" w:rsidR="00236D75" w:rsidRPr="00236D75" w:rsidRDefault="00236D75" w:rsidP="00236D75">
      <w:pPr>
        <w:rPr>
          <w:b/>
          <w:bCs/>
        </w:rPr>
      </w:pPr>
      <w:r w:rsidRPr="00236D75">
        <w:rPr>
          <w:b/>
          <w:bCs/>
        </w:rPr>
        <w:t>Any competition organised during Event</w:t>
      </w:r>
    </w:p>
    <w:p w14:paraId="356EE498" w14:textId="27F80C0A" w:rsidR="00236D75" w:rsidRDefault="001A63E8" w:rsidP="00236D75">
      <w:pPr>
        <w:pStyle w:val="ListParagraph"/>
        <w:numPr>
          <w:ilvl w:val="0"/>
          <w:numId w:val="5"/>
        </w:numPr>
        <w:spacing w:line="480" w:lineRule="auto"/>
      </w:pPr>
      <w:r>
        <w:t xml:space="preserve">Title of </w:t>
      </w:r>
      <w:r w:rsidR="00A15425">
        <w:t>Competition:</w:t>
      </w:r>
      <w:r w:rsidR="00EE5517">
        <w:rPr>
          <w:b/>
        </w:rPr>
        <w:t xml:space="preserve"> </w:t>
      </w:r>
    </w:p>
    <w:p w14:paraId="5F675B79" w14:textId="77777777" w:rsidR="00A15425" w:rsidRDefault="004A00B2" w:rsidP="00E55B17">
      <w:pPr>
        <w:pStyle w:val="ListParagraph"/>
        <w:numPr>
          <w:ilvl w:val="0"/>
          <w:numId w:val="5"/>
        </w:numPr>
        <w:spacing w:after="0" w:line="480" w:lineRule="auto"/>
        <w:rPr>
          <w:b/>
        </w:rPr>
      </w:pPr>
      <w:r>
        <w:t>Name of Judges:</w:t>
      </w:r>
      <w:r w:rsidR="00D106B4">
        <w:t xml:space="preserve"> </w:t>
      </w:r>
      <w:r>
        <w:t>…</w:t>
      </w:r>
      <w:r w:rsidR="00EE5517" w:rsidRPr="00A15425">
        <w:rPr>
          <w:b/>
        </w:rPr>
        <w:t xml:space="preserve"> </w:t>
      </w:r>
    </w:p>
    <w:p w14:paraId="4C9DD391" w14:textId="54586D56" w:rsidR="001A63E8" w:rsidRPr="00A15425" w:rsidRDefault="004A00B2" w:rsidP="00E55B17">
      <w:pPr>
        <w:pStyle w:val="ListParagraph"/>
        <w:numPr>
          <w:ilvl w:val="0"/>
          <w:numId w:val="5"/>
        </w:numPr>
        <w:spacing w:after="0" w:line="480" w:lineRule="auto"/>
        <w:rPr>
          <w:b/>
        </w:rPr>
      </w:pPr>
      <w:r>
        <w:t>Name of Winners:</w:t>
      </w:r>
      <w:r w:rsidRPr="004A00B2">
        <w:t xml:space="preserve"> </w:t>
      </w:r>
      <w:r w:rsidRPr="00A15425">
        <w:rPr>
          <w:b/>
        </w:rPr>
        <w:t>…</w:t>
      </w:r>
      <w:r w:rsidR="000E1E0D" w:rsidRPr="00A15425">
        <w:rPr>
          <w:b/>
        </w:rPr>
        <w:t xml:space="preserve"> </w:t>
      </w:r>
      <w:r w:rsidR="00EE5517" w:rsidRPr="00A15425">
        <w:rPr>
          <w:b/>
        </w:rPr>
        <w:t xml:space="preserve"> </w:t>
      </w:r>
    </w:p>
    <w:p w14:paraId="2B657ECA" w14:textId="77777777" w:rsidR="00EE5517" w:rsidRPr="00F31873" w:rsidRDefault="00EE5517" w:rsidP="00EE5517">
      <w:pPr>
        <w:spacing w:after="0"/>
        <w:rPr>
          <w:b/>
        </w:rPr>
      </w:pPr>
    </w:p>
    <w:p w14:paraId="735C562C" w14:textId="020D9FB4" w:rsidR="001A63E8" w:rsidRDefault="00EE5517" w:rsidP="00EE5517">
      <w:pPr>
        <w:spacing w:after="0"/>
        <w:rPr>
          <w:b/>
        </w:rPr>
      </w:pPr>
      <w:r w:rsidRPr="00F31873">
        <w:rPr>
          <w:b/>
        </w:rPr>
        <w:t xml:space="preserve">Consolation </w:t>
      </w:r>
      <w:r w:rsidR="00A15425" w:rsidRPr="00F31873">
        <w:rPr>
          <w:b/>
        </w:rPr>
        <w:t>Prizes: -</w:t>
      </w:r>
      <w:r w:rsidR="001A63E8" w:rsidRPr="00F31873">
        <w:rPr>
          <w:b/>
        </w:rPr>
        <w:t xml:space="preserve"> </w:t>
      </w:r>
    </w:p>
    <w:p w14:paraId="474871E6" w14:textId="77777777" w:rsidR="00EE5517" w:rsidRPr="00F31873" w:rsidRDefault="00EE5517" w:rsidP="00EE5517">
      <w:pPr>
        <w:spacing w:after="0"/>
        <w:rPr>
          <w:b/>
        </w:rPr>
      </w:pPr>
    </w:p>
    <w:p w14:paraId="3862C029" w14:textId="77777777" w:rsidR="004A00B2" w:rsidRDefault="004A00B2" w:rsidP="00236D75">
      <w:pPr>
        <w:pStyle w:val="ListParagraph"/>
        <w:numPr>
          <w:ilvl w:val="0"/>
          <w:numId w:val="5"/>
        </w:numPr>
        <w:spacing w:line="480" w:lineRule="auto"/>
      </w:pPr>
      <w:r>
        <w:t>Number of Participant</w:t>
      </w:r>
      <w:r w:rsidR="00236D75">
        <w:t xml:space="preserve"> students in competition</w:t>
      </w:r>
    </w:p>
    <w:p w14:paraId="3F72A735" w14:textId="77FFAE00" w:rsidR="004A00B2" w:rsidRDefault="004A00B2" w:rsidP="007D59FD">
      <w:pPr>
        <w:pStyle w:val="ListParagraph"/>
        <w:spacing w:line="480" w:lineRule="auto"/>
      </w:pPr>
      <w:r>
        <w:t>Number of Male</w:t>
      </w:r>
      <w:r w:rsidR="00D106B4">
        <w:t>s</w:t>
      </w:r>
      <w:r w:rsidR="000E1E0D" w:rsidRPr="00F31873">
        <w:rPr>
          <w:b/>
        </w:rPr>
        <w:t>-</w:t>
      </w:r>
      <w:r w:rsidR="00EE5517">
        <w:rPr>
          <w:b/>
        </w:rPr>
        <w:t xml:space="preserve"> </w:t>
      </w:r>
      <w:r>
        <w:tab/>
        <w:t>Number of Female</w:t>
      </w:r>
      <w:r w:rsidR="00D106B4">
        <w:t>s</w:t>
      </w:r>
      <w:r w:rsidR="00A15425">
        <w:t>-</w:t>
      </w:r>
      <w:r w:rsidR="00A15425">
        <w:rPr>
          <w:b/>
        </w:rPr>
        <w:t xml:space="preserve">      </w:t>
      </w:r>
      <w:r w:rsidR="00A15425">
        <w:t>Total</w:t>
      </w:r>
      <w:r w:rsidR="00236D75">
        <w:t xml:space="preserve"> Number of Students</w:t>
      </w:r>
      <w:r w:rsidR="000E1E0D" w:rsidRPr="000E1E0D">
        <w:t xml:space="preserve"> </w:t>
      </w:r>
      <w:r w:rsidR="000E1E0D">
        <w:t>-</w:t>
      </w:r>
    </w:p>
    <w:p w14:paraId="2C856C94" w14:textId="77777777" w:rsidR="00236D75" w:rsidRDefault="00236D75" w:rsidP="00236D75">
      <w:pPr>
        <w:pStyle w:val="ListParagraph"/>
        <w:numPr>
          <w:ilvl w:val="0"/>
          <w:numId w:val="5"/>
        </w:numPr>
        <w:spacing w:line="480" w:lineRule="auto"/>
      </w:pPr>
      <w:r>
        <w:t>Number of Participant Teacher</w:t>
      </w:r>
      <w:r w:rsidR="00F6109C">
        <w:t>s</w:t>
      </w:r>
      <w:r>
        <w:t xml:space="preserve"> in competition</w:t>
      </w:r>
    </w:p>
    <w:p w14:paraId="15A338D1" w14:textId="5DA644C7" w:rsidR="004A00B2" w:rsidRDefault="004A00B2" w:rsidP="007D59FD">
      <w:pPr>
        <w:pStyle w:val="ListParagraph"/>
        <w:spacing w:line="480" w:lineRule="auto"/>
      </w:pPr>
      <w:r>
        <w:t>Number of Male</w:t>
      </w:r>
      <w:r w:rsidR="00D106B4">
        <w:t>s</w:t>
      </w:r>
      <w:r w:rsidR="000E1E0D">
        <w:t>-</w:t>
      </w:r>
      <w:r w:rsidR="000E1E0D" w:rsidRPr="000E1E0D">
        <w:t xml:space="preserve"> </w:t>
      </w:r>
      <w:r w:rsidR="00EE5517">
        <w:t xml:space="preserve"> </w:t>
      </w:r>
      <w:r w:rsidR="000E1E0D">
        <w:t xml:space="preserve">   </w:t>
      </w:r>
      <w:r>
        <w:t>Number of Female</w:t>
      </w:r>
      <w:r w:rsidR="00D106B4">
        <w:t>s</w:t>
      </w:r>
      <w:r w:rsidR="000E1E0D">
        <w:t xml:space="preserve">- </w:t>
      </w:r>
      <w:r w:rsidR="00EE5517">
        <w:t xml:space="preserve"> </w:t>
      </w:r>
      <w:r w:rsidR="000E1E0D">
        <w:t xml:space="preserve">     </w:t>
      </w:r>
      <w:r w:rsidR="00236D75">
        <w:t>Total Number of Teachers</w:t>
      </w:r>
      <w:r w:rsidR="000E1E0D">
        <w:t>-</w:t>
      </w:r>
      <w:r w:rsidR="000E1E0D" w:rsidRPr="000E1E0D">
        <w:t xml:space="preserve"> </w:t>
      </w:r>
      <w:r w:rsidR="00EE5517">
        <w:t xml:space="preserve"> </w:t>
      </w:r>
    </w:p>
    <w:p w14:paraId="31C7759B" w14:textId="77777777" w:rsidR="00117E77" w:rsidRDefault="00C344C9" w:rsidP="00C344C9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Registration </w:t>
      </w:r>
      <w:r w:rsidR="00117E77">
        <w:rPr>
          <w:b/>
          <w:bCs/>
        </w:rPr>
        <w:t>Details (If Applicable)</w:t>
      </w:r>
      <w:r>
        <w:rPr>
          <w:b/>
          <w:bCs/>
        </w:rPr>
        <w:tab/>
      </w:r>
    </w:p>
    <w:p w14:paraId="4BF78051" w14:textId="77777777" w:rsidR="00C344C9" w:rsidRDefault="00C344C9" w:rsidP="00C344C9">
      <w:pPr>
        <w:spacing w:after="0" w:line="240" w:lineRule="auto"/>
      </w:pPr>
      <w:r>
        <w:tab/>
      </w:r>
      <w:r>
        <w:tab/>
      </w:r>
      <w:r>
        <w:tab/>
      </w:r>
    </w:p>
    <w:tbl>
      <w:tblPr>
        <w:tblStyle w:val="TableGrid"/>
        <w:tblW w:w="5216" w:type="pct"/>
        <w:jc w:val="right"/>
        <w:tblLook w:val="04A0" w:firstRow="1" w:lastRow="0" w:firstColumn="1" w:lastColumn="0" w:noHBand="0" w:noVBand="1"/>
      </w:tblPr>
      <w:tblGrid>
        <w:gridCol w:w="2593"/>
        <w:gridCol w:w="2046"/>
        <w:gridCol w:w="2227"/>
        <w:gridCol w:w="1565"/>
        <w:gridCol w:w="1746"/>
      </w:tblGrid>
      <w:tr w:rsidR="00C344C9" w14:paraId="5FB11E38" w14:textId="77777777" w:rsidTr="00C344C9">
        <w:trPr>
          <w:trHeight w:val="610"/>
          <w:jc w:val="right"/>
        </w:trPr>
        <w:tc>
          <w:tcPr>
            <w:tcW w:w="127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102886D" w14:textId="77777777" w:rsidR="00C344C9" w:rsidRDefault="00C344C9">
            <w:r>
              <w:t>Rupees</w:t>
            </w:r>
          </w:p>
        </w:tc>
        <w:tc>
          <w:tcPr>
            <w:tcW w:w="100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38B81C" w14:textId="77777777" w:rsidR="00C344C9" w:rsidRDefault="00C344C9">
            <w:r>
              <w:t xml:space="preserve">Industrialist </w:t>
            </w:r>
          </w:p>
        </w:tc>
        <w:tc>
          <w:tcPr>
            <w:tcW w:w="109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FBBD0C" w14:textId="77777777" w:rsidR="00C344C9" w:rsidRDefault="00C344C9">
            <w:r>
              <w:t>Academician</w:t>
            </w:r>
          </w:p>
        </w:tc>
        <w:tc>
          <w:tcPr>
            <w:tcW w:w="76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905C03" w14:textId="77777777" w:rsidR="00C344C9" w:rsidRDefault="00C344C9">
            <w:r>
              <w:t>Students</w:t>
            </w:r>
          </w:p>
        </w:tc>
        <w:tc>
          <w:tcPr>
            <w:tcW w:w="8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26B315" w14:textId="77777777" w:rsidR="00C344C9" w:rsidRDefault="00C344C9">
            <w:r>
              <w:t>Delegates</w:t>
            </w:r>
          </w:p>
        </w:tc>
      </w:tr>
      <w:tr w:rsidR="00C344C9" w14:paraId="3E681B01" w14:textId="77777777" w:rsidTr="00C344C9">
        <w:trPr>
          <w:trHeight w:val="610"/>
          <w:jc w:val="right"/>
        </w:trPr>
        <w:tc>
          <w:tcPr>
            <w:tcW w:w="127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8E13245" w14:textId="77777777" w:rsidR="00C344C9" w:rsidRDefault="00C344C9">
            <w:r>
              <w:t>Indian</w:t>
            </w:r>
          </w:p>
        </w:tc>
        <w:tc>
          <w:tcPr>
            <w:tcW w:w="100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52586E" w14:textId="70AA0F5B" w:rsidR="00C344C9" w:rsidRDefault="00C344C9">
            <w:pPr>
              <w:jc w:val="center"/>
            </w:pPr>
          </w:p>
        </w:tc>
        <w:tc>
          <w:tcPr>
            <w:tcW w:w="109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176C39" w14:textId="131390E3" w:rsidR="00C344C9" w:rsidRDefault="00C344C9">
            <w:pPr>
              <w:jc w:val="center"/>
            </w:pPr>
          </w:p>
        </w:tc>
        <w:tc>
          <w:tcPr>
            <w:tcW w:w="76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9F8EA3" w14:textId="2E306EB3" w:rsidR="00C344C9" w:rsidRDefault="00C344C9">
            <w:pPr>
              <w:jc w:val="center"/>
            </w:pPr>
          </w:p>
        </w:tc>
        <w:tc>
          <w:tcPr>
            <w:tcW w:w="8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2FEB70" w14:textId="33751842" w:rsidR="00C344C9" w:rsidRDefault="00C344C9">
            <w:pPr>
              <w:jc w:val="center"/>
            </w:pPr>
          </w:p>
        </w:tc>
      </w:tr>
      <w:tr w:rsidR="00C344C9" w14:paraId="645155D9" w14:textId="77777777" w:rsidTr="00C344C9">
        <w:trPr>
          <w:trHeight w:val="610"/>
          <w:jc w:val="right"/>
        </w:trPr>
        <w:tc>
          <w:tcPr>
            <w:tcW w:w="127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E0BDD2" w14:textId="77777777" w:rsidR="00C344C9" w:rsidRDefault="00C344C9">
            <w:r>
              <w:t>Foreigners</w:t>
            </w:r>
          </w:p>
        </w:tc>
        <w:tc>
          <w:tcPr>
            <w:tcW w:w="100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DEED91" w14:textId="117074E0" w:rsidR="00C344C9" w:rsidRDefault="00C344C9">
            <w:pPr>
              <w:jc w:val="center"/>
            </w:pPr>
          </w:p>
        </w:tc>
        <w:tc>
          <w:tcPr>
            <w:tcW w:w="109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4CAA12" w14:textId="7DDC8F40" w:rsidR="00C344C9" w:rsidRDefault="00C344C9">
            <w:pPr>
              <w:jc w:val="center"/>
            </w:pPr>
          </w:p>
        </w:tc>
        <w:tc>
          <w:tcPr>
            <w:tcW w:w="76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253893" w14:textId="1A3BA95A" w:rsidR="00C344C9" w:rsidRDefault="00C344C9">
            <w:pPr>
              <w:jc w:val="center"/>
            </w:pPr>
          </w:p>
        </w:tc>
        <w:tc>
          <w:tcPr>
            <w:tcW w:w="8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F8368C" w14:textId="471C0D6B" w:rsidR="00C344C9" w:rsidRDefault="00C344C9">
            <w:pPr>
              <w:jc w:val="center"/>
            </w:pPr>
          </w:p>
        </w:tc>
      </w:tr>
      <w:tr w:rsidR="00C344C9" w14:paraId="761D8282" w14:textId="77777777" w:rsidTr="00C344C9">
        <w:trPr>
          <w:trHeight w:val="610"/>
          <w:jc w:val="right"/>
        </w:trPr>
        <w:tc>
          <w:tcPr>
            <w:tcW w:w="5000" w:type="pct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F57607E" w14:textId="77777777" w:rsidR="00C344C9" w:rsidRDefault="00C344C9">
            <w:r>
              <w:t>Total Registrations ---------------------Total Fees Received ---------------------</w:t>
            </w:r>
          </w:p>
        </w:tc>
      </w:tr>
    </w:tbl>
    <w:p w14:paraId="6524B307" w14:textId="77777777" w:rsidR="00C344C9" w:rsidRDefault="00C344C9" w:rsidP="00C344C9">
      <w:pPr>
        <w:spacing w:after="0" w:line="240" w:lineRule="auto"/>
        <w:rPr>
          <w:rFonts w:asciiTheme="minorHAnsi" w:hAnsiTheme="minorHAnsi" w:cstheme="minorBidi"/>
          <w:sz w:val="22"/>
          <w:szCs w:val="22"/>
          <w:lang w:val="en-US"/>
        </w:rPr>
      </w:pPr>
    </w:p>
    <w:p w14:paraId="4BF512D9" w14:textId="77777777" w:rsidR="00C344C9" w:rsidRDefault="00C344C9" w:rsidP="00C344C9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13E0D99D" w14:textId="77777777" w:rsidR="00C344C9" w:rsidRDefault="00C344C9" w:rsidP="00C344C9">
      <w:pPr>
        <w:spacing w:after="0" w:line="240" w:lineRule="auto"/>
        <w:jc w:val="center"/>
        <w:rPr>
          <w:b/>
          <w:bCs/>
          <w:sz w:val="28"/>
          <w:szCs w:val="28"/>
        </w:rPr>
        <w:sectPr w:rsidR="00C344C9" w:rsidSect="000B5A41">
          <w:pgSz w:w="11906" w:h="16838"/>
          <w:pgMar w:top="1440" w:right="1106" w:bottom="1440" w:left="1260" w:header="708" w:footer="708" w:gutter="0"/>
          <w:cols w:space="708"/>
          <w:docGrid w:linePitch="360"/>
        </w:sectPr>
      </w:pPr>
    </w:p>
    <w:p w14:paraId="34091A27" w14:textId="77777777" w:rsidR="00C344C9" w:rsidRPr="00117E77" w:rsidRDefault="00C344C9" w:rsidP="00C344C9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117E77">
        <w:rPr>
          <w:b/>
          <w:bCs/>
          <w:sz w:val="32"/>
          <w:szCs w:val="32"/>
        </w:rPr>
        <w:lastRenderedPageBreak/>
        <w:t>Annexures to be Attached</w:t>
      </w:r>
      <w:r w:rsidR="00117E77" w:rsidRPr="00117E77">
        <w:rPr>
          <w:b/>
          <w:bCs/>
          <w:sz w:val="32"/>
          <w:szCs w:val="32"/>
        </w:rPr>
        <w:t xml:space="preserve"> ((If Applicable)</w:t>
      </w:r>
      <w:r w:rsidR="00117E77" w:rsidRPr="00117E77">
        <w:rPr>
          <w:b/>
          <w:bCs/>
          <w:sz w:val="32"/>
          <w:szCs w:val="32"/>
        </w:rPr>
        <w:tab/>
        <w:t>)</w:t>
      </w:r>
    </w:p>
    <w:p w14:paraId="5C3D13E5" w14:textId="77777777" w:rsidR="00C344C9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Notice</w:t>
      </w:r>
    </w:p>
    <w:p w14:paraId="2E312E34" w14:textId="77777777" w:rsidR="00C344C9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Photographs</w:t>
      </w:r>
      <w:r w:rsidR="00B34142">
        <w:t xml:space="preserve"> (Inaugural, technical session and valedictory)</w:t>
      </w:r>
    </w:p>
    <w:p w14:paraId="2FC65DF4" w14:textId="77777777" w:rsidR="00C344C9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Attendance of Participants Students</w:t>
      </w:r>
    </w:p>
    <w:p w14:paraId="680F240B" w14:textId="77777777" w:rsidR="00C344C9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Attendance of Participants Teachers</w:t>
      </w:r>
    </w:p>
    <w:p w14:paraId="27E6A200" w14:textId="77777777" w:rsidR="00C344C9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Feedback of Resource persons</w:t>
      </w:r>
    </w:p>
    <w:p w14:paraId="55E191F8" w14:textId="77777777" w:rsidR="00C344C9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Feedback of Chief Guest</w:t>
      </w:r>
    </w:p>
    <w:p w14:paraId="49A9CB3B" w14:textId="77777777" w:rsidR="00C344C9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Feedback of Judges</w:t>
      </w:r>
    </w:p>
    <w:p w14:paraId="11E6851B" w14:textId="77777777" w:rsidR="00C344C9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 xml:space="preserve">Feedback of Participants </w:t>
      </w:r>
    </w:p>
    <w:p w14:paraId="538D1B26" w14:textId="77777777" w:rsidR="00C344C9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Feedback Analysis Report and Action taken</w:t>
      </w:r>
      <w:r w:rsidR="00B34142">
        <w:t xml:space="preserve"> (If Any)</w:t>
      </w:r>
    </w:p>
    <w:p w14:paraId="67575F70" w14:textId="77777777" w:rsidR="00C344C9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News cutting</w:t>
      </w:r>
    </w:p>
    <w:p w14:paraId="1DF53557" w14:textId="77777777" w:rsidR="00C344C9" w:rsidRPr="00C344C9" w:rsidRDefault="00C344C9" w:rsidP="00B34142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Report</w:t>
      </w:r>
      <w:r w:rsidR="00B34142">
        <w:t xml:space="preserve"> of the Event</w:t>
      </w:r>
    </w:p>
    <w:p w14:paraId="630C026D" w14:textId="77777777" w:rsidR="00C344C9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Remarks of Conveners</w:t>
      </w:r>
      <w:r w:rsidR="00B34142">
        <w:t xml:space="preserve"> (If Any)</w:t>
      </w:r>
    </w:p>
    <w:p w14:paraId="5EC5F5CC" w14:textId="77777777" w:rsidR="00C344C9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Programme Outcomes</w:t>
      </w:r>
    </w:p>
    <w:p w14:paraId="6B738A05" w14:textId="77777777" w:rsidR="00C344C9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Objectives of Program</w:t>
      </w:r>
    </w:p>
    <w:p w14:paraId="4A82C5C5" w14:textId="1ADEC4C1" w:rsidR="00C344C9" w:rsidRPr="00C344C9" w:rsidRDefault="00A15425" w:rsidP="00B34142">
      <w:pPr>
        <w:pStyle w:val="ListParagraph"/>
        <w:numPr>
          <w:ilvl w:val="0"/>
          <w:numId w:val="6"/>
        </w:numPr>
        <w:spacing w:after="0" w:line="276" w:lineRule="auto"/>
      </w:pPr>
      <w:r w:rsidRPr="00A15425">
        <w:t>Impact of event</w:t>
      </w:r>
      <w:r w:rsidRPr="00A15425">
        <w:t xml:space="preserve"> and </w:t>
      </w:r>
      <w:r w:rsidR="00C344C9" w:rsidRPr="00C344C9">
        <w:t>Utility to Society</w:t>
      </w:r>
      <w:r w:rsidR="00B34142">
        <w:t xml:space="preserve">, </w:t>
      </w:r>
      <w:r w:rsidR="00B34142" w:rsidRPr="00C344C9">
        <w:t>Students</w:t>
      </w:r>
      <w:r w:rsidR="00B34142">
        <w:t xml:space="preserve"> and </w:t>
      </w:r>
      <w:r w:rsidR="00B34142" w:rsidRPr="00C344C9">
        <w:t>Faculty</w:t>
      </w:r>
    </w:p>
    <w:p w14:paraId="15E9FC66" w14:textId="26C33C93" w:rsidR="00C344C9" w:rsidRDefault="00B34142" w:rsidP="00B34142">
      <w:pPr>
        <w:pStyle w:val="ListParagraph"/>
        <w:numPr>
          <w:ilvl w:val="0"/>
          <w:numId w:val="6"/>
        </w:numPr>
        <w:spacing w:after="0" w:line="276" w:lineRule="auto"/>
      </w:pPr>
      <w:r>
        <w:t>Recommendation of the Programme (If Any)</w:t>
      </w:r>
    </w:p>
    <w:p w14:paraId="1F8A00E7" w14:textId="77777777" w:rsidR="00A15425" w:rsidRPr="00A15425" w:rsidRDefault="00A15425" w:rsidP="00A15425">
      <w:pPr>
        <w:pStyle w:val="ListParagraph"/>
        <w:numPr>
          <w:ilvl w:val="0"/>
          <w:numId w:val="6"/>
        </w:numPr>
        <w:spacing w:after="0" w:line="276" w:lineRule="auto"/>
      </w:pPr>
      <w:r w:rsidRPr="00A15425">
        <w:t>Fund utilization in case of external sponsorship.</w:t>
      </w:r>
    </w:p>
    <w:p w14:paraId="0C516840" w14:textId="77777777" w:rsidR="00A15425" w:rsidRPr="00A15425" w:rsidRDefault="00A15425" w:rsidP="00A15425">
      <w:pPr>
        <w:pStyle w:val="ListParagraph"/>
        <w:numPr>
          <w:ilvl w:val="0"/>
          <w:numId w:val="6"/>
        </w:numPr>
        <w:spacing w:after="0" w:line="276" w:lineRule="auto"/>
      </w:pPr>
      <w:r w:rsidRPr="00A15425">
        <w:t xml:space="preserve">Letter of Collaboration/ sponsorship.  </w:t>
      </w:r>
    </w:p>
    <w:p w14:paraId="4C8482C3" w14:textId="77777777" w:rsidR="004A00B2" w:rsidRPr="00C344C9" w:rsidRDefault="00C344C9" w:rsidP="00C344C9">
      <w:pPr>
        <w:pStyle w:val="ListParagraph"/>
        <w:numPr>
          <w:ilvl w:val="0"/>
          <w:numId w:val="6"/>
        </w:numPr>
        <w:spacing w:after="0" w:line="276" w:lineRule="auto"/>
      </w:pPr>
      <w:r w:rsidRPr="00C344C9">
        <w:t>Scan and e-mail to Principal</w:t>
      </w:r>
    </w:p>
    <w:p w14:paraId="1299450A" w14:textId="77777777" w:rsidR="008B2773" w:rsidRDefault="008B2773" w:rsidP="007D59FD">
      <w:pPr>
        <w:spacing w:line="480" w:lineRule="auto"/>
      </w:pPr>
    </w:p>
    <w:p w14:paraId="1CFA4E14" w14:textId="77777777" w:rsidR="008B2773" w:rsidRDefault="008B2773" w:rsidP="007D59FD">
      <w:pPr>
        <w:spacing w:line="480" w:lineRule="auto"/>
      </w:pPr>
    </w:p>
    <w:p w14:paraId="499206A5" w14:textId="77777777" w:rsidR="00836BF3" w:rsidRDefault="00F474E8" w:rsidP="008B2773">
      <w:pPr>
        <w:spacing w:line="480" w:lineRule="auto"/>
      </w:pPr>
      <w:r>
        <w:t xml:space="preserve">                                                                                                   </w:t>
      </w:r>
      <w:r w:rsidRPr="00F474E8">
        <w:rPr>
          <w:noProof/>
          <w:lang w:val="en-US"/>
        </w:rPr>
        <w:drawing>
          <wp:inline distT="0" distB="0" distL="0" distR="0" wp14:anchorId="64720282" wp14:editId="04D71597">
            <wp:extent cx="876300" cy="878039"/>
            <wp:effectExtent l="19050" t="0" r="0" b="0"/>
            <wp:docPr id="4" name="Picture 1" descr="C:\Users\sony\Downloads\Round Seal SOPR with sig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ny\Downloads\Round Seal SOPR with sign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780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814370" w14:paraId="3D123AFC" w14:textId="77777777" w:rsidTr="00117E77">
        <w:tc>
          <w:tcPr>
            <w:tcW w:w="4508" w:type="dxa"/>
            <w:vAlign w:val="center"/>
          </w:tcPr>
          <w:p w14:paraId="0215B652" w14:textId="77777777" w:rsidR="00814370" w:rsidRDefault="00814370" w:rsidP="00117E77">
            <w:pPr>
              <w:pStyle w:val="ListParagraph"/>
              <w:spacing w:line="480" w:lineRule="auto"/>
              <w:ind w:left="0"/>
            </w:pPr>
            <w:r>
              <w:t>Sign Event coordinator/s</w:t>
            </w:r>
          </w:p>
          <w:p w14:paraId="16001B1E" w14:textId="77777777" w:rsidR="00814370" w:rsidRDefault="00814370" w:rsidP="00117E77">
            <w:pPr>
              <w:pStyle w:val="ListParagraph"/>
              <w:spacing w:line="480" w:lineRule="auto"/>
              <w:ind w:left="0"/>
            </w:pPr>
            <w:r>
              <w:t>Name/s of Event coordinator/s</w:t>
            </w:r>
          </w:p>
          <w:p w14:paraId="1D1D11A3" w14:textId="77777777" w:rsidR="00814370" w:rsidRDefault="00814370" w:rsidP="00117E77"/>
        </w:tc>
        <w:tc>
          <w:tcPr>
            <w:tcW w:w="4508" w:type="dxa"/>
          </w:tcPr>
          <w:p w14:paraId="7F3A6C7C" w14:textId="77777777" w:rsidR="00814370" w:rsidRDefault="00814370" w:rsidP="00117E77">
            <w:pPr>
              <w:jc w:val="center"/>
            </w:pPr>
            <w:r>
              <w:t>Principal</w:t>
            </w:r>
          </w:p>
          <w:p w14:paraId="7F60BBD1" w14:textId="77777777" w:rsidR="00814370" w:rsidRDefault="00814370" w:rsidP="00117E77">
            <w:pPr>
              <w:jc w:val="center"/>
            </w:pPr>
            <w:r>
              <w:t>SOPR</w:t>
            </w:r>
          </w:p>
        </w:tc>
      </w:tr>
    </w:tbl>
    <w:p w14:paraId="7F6DAB56" w14:textId="77777777" w:rsidR="007D59FD" w:rsidRDefault="007D59FD" w:rsidP="007D59FD">
      <w:pPr>
        <w:spacing w:line="240" w:lineRule="auto"/>
      </w:pPr>
    </w:p>
    <w:p w14:paraId="2D53019F" w14:textId="77777777" w:rsidR="007D59FD" w:rsidRDefault="007D59FD" w:rsidP="007D59FD">
      <w:pPr>
        <w:spacing w:line="240" w:lineRule="auto"/>
      </w:pPr>
      <w:r>
        <w:t>Remarks:</w:t>
      </w:r>
    </w:p>
    <w:sectPr w:rsidR="007D59FD" w:rsidSect="00117E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FB811D" w14:textId="77777777" w:rsidR="0002135E" w:rsidRDefault="0002135E" w:rsidP="00C6681A">
      <w:pPr>
        <w:spacing w:after="0" w:line="240" w:lineRule="auto"/>
      </w:pPr>
      <w:r>
        <w:separator/>
      </w:r>
    </w:p>
  </w:endnote>
  <w:endnote w:type="continuationSeparator" w:id="0">
    <w:p w14:paraId="5F2A7D20" w14:textId="77777777" w:rsidR="0002135E" w:rsidRDefault="0002135E" w:rsidP="00C668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EDE4E6" w14:textId="77777777" w:rsidR="0002135E" w:rsidRDefault="0002135E" w:rsidP="00C6681A">
      <w:pPr>
        <w:spacing w:after="0" w:line="240" w:lineRule="auto"/>
      </w:pPr>
      <w:r>
        <w:separator/>
      </w:r>
    </w:p>
  </w:footnote>
  <w:footnote w:type="continuationSeparator" w:id="0">
    <w:p w14:paraId="15D077FD" w14:textId="77777777" w:rsidR="0002135E" w:rsidRDefault="0002135E" w:rsidP="00C668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D22E09"/>
    <w:multiLevelType w:val="hybridMultilevel"/>
    <w:tmpl w:val="A64E775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D37D72"/>
    <w:multiLevelType w:val="hybridMultilevel"/>
    <w:tmpl w:val="B78E3FA6"/>
    <w:lvl w:ilvl="0" w:tplc="40090011">
      <w:start w:val="1"/>
      <w:numFmt w:val="decimal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43304F"/>
    <w:multiLevelType w:val="hybridMultilevel"/>
    <w:tmpl w:val="B78E3FA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4C13AF"/>
    <w:multiLevelType w:val="hybridMultilevel"/>
    <w:tmpl w:val="B78E3FA6"/>
    <w:lvl w:ilvl="0" w:tplc="40090011">
      <w:start w:val="1"/>
      <w:numFmt w:val="decimal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9586954"/>
    <w:multiLevelType w:val="hybridMultilevel"/>
    <w:tmpl w:val="8DD0F81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70B0C"/>
    <w:multiLevelType w:val="multilevel"/>
    <w:tmpl w:val="E474F5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  <w:color w:val="000000" w:themeColor="text1"/>
        <w:sz w:val="28"/>
        <w:szCs w:val="28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7174477C"/>
    <w:multiLevelType w:val="multilevel"/>
    <w:tmpl w:val="59C2C39C"/>
    <w:lvl w:ilvl="0">
      <w:start w:val="1"/>
      <w:numFmt w:val="decimal"/>
      <w:pStyle w:val="TOCHeading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0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sTA0NTcxsjQwNTFV0lEKTi0uzszPAykwrAUAlOvO+CwAAAA="/>
  </w:docVars>
  <w:rsids>
    <w:rsidRoot w:val="004A00B2"/>
    <w:rsid w:val="0002135E"/>
    <w:rsid w:val="00043E01"/>
    <w:rsid w:val="00084E3F"/>
    <w:rsid w:val="000B5A41"/>
    <w:rsid w:val="000E1E0D"/>
    <w:rsid w:val="00117E77"/>
    <w:rsid w:val="00160AF8"/>
    <w:rsid w:val="001754BA"/>
    <w:rsid w:val="00180700"/>
    <w:rsid w:val="001A63E8"/>
    <w:rsid w:val="001B1106"/>
    <w:rsid w:val="001C6137"/>
    <w:rsid w:val="00236D75"/>
    <w:rsid w:val="00243DB9"/>
    <w:rsid w:val="00245FD1"/>
    <w:rsid w:val="00357705"/>
    <w:rsid w:val="003577A1"/>
    <w:rsid w:val="003B6269"/>
    <w:rsid w:val="004A00B2"/>
    <w:rsid w:val="004F4121"/>
    <w:rsid w:val="00521753"/>
    <w:rsid w:val="00625900"/>
    <w:rsid w:val="00676B23"/>
    <w:rsid w:val="006E78C7"/>
    <w:rsid w:val="00730DC8"/>
    <w:rsid w:val="007813A9"/>
    <w:rsid w:val="007D59FD"/>
    <w:rsid w:val="007F0A30"/>
    <w:rsid w:val="00814370"/>
    <w:rsid w:val="00836BF3"/>
    <w:rsid w:val="008B2773"/>
    <w:rsid w:val="0090665C"/>
    <w:rsid w:val="00906AF2"/>
    <w:rsid w:val="009B1379"/>
    <w:rsid w:val="00A15425"/>
    <w:rsid w:val="00A67F9F"/>
    <w:rsid w:val="00A726F2"/>
    <w:rsid w:val="00A91FF7"/>
    <w:rsid w:val="00AF21A1"/>
    <w:rsid w:val="00B006F6"/>
    <w:rsid w:val="00B210B5"/>
    <w:rsid w:val="00B34142"/>
    <w:rsid w:val="00C01F04"/>
    <w:rsid w:val="00C344C9"/>
    <w:rsid w:val="00C63DBC"/>
    <w:rsid w:val="00C6681A"/>
    <w:rsid w:val="00D106B4"/>
    <w:rsid w:val="00D167ED"/>
    <w:rsid w:val="00D92505"/>
    <w:rsid w:val="00E70056"/>
    <w:rsid w:val="00E96F01"/>
    <w:rsid w:val="00EC4627"/>
    <w:rsid w:val="00EE5517"/>
    <w:rsid w:val="00F311D1"/>
    <w:rsid w:val="00F31873"/>
    <w:rsid w:val="00F31A55"/>
    <w:rsid w:val="00F35A1F"/>
    <w:rsid w:val="00F474E8"/>
    <w:rsid w:val="00F6109C"/>
    <w:rsid w:val="00FB3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D1723"/>
  <w15:docId w15:val="{2B92AC83-0EBB-4F8D-BAF3-472DF77EB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0B5"/>
  </w:style>
  <w:style w:type="paragraph" w:styleId="Heading1">
    <w:name w:val="heading 1"/>
    <w:basedOn w:val="Normal"/>
    <w:next w:val="Normal"/>
    <w:link w:val="Heading1Char"/>
    <w:uiPriority w:val="9"/>
    <w:qFormat/>
    <w:rsid w:val="004A00B2"/>
    <w:pPr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link w:val="EndNoteBibliographyChar"/>
    <w:autoRedefine/>
    <w:qFormat/>
    <w:rsid w:val="00043E01"/>
    <w:pPr>
      <w:spacing w:after="200" w:line="240" w:lineRule="auto"/>
      <w:ind w:left="720" w:hanging="720"/>
      <w:jc w:val="both"/>
    </w:pPr>
    <w:rPr>
      <w:rFonts w:eastAsia="Times New Roman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43E01"/>
    <w:rPr>
      <w:rFonts w:eastAsia="Times New Roman" w:cs="Calibri"/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4A00B2"/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043E01"/>
    <w:pPr>
      <w:numPr>
        <w:numId w:val="2"/>
      </w:numPr>
      <w:spacing w:before="480" w:line="276" w:lineRule="auto"/>
      <w:contextualSpacing/>
      <w:outlineLvl w:val="9"/>
    </w:pPr>
    <w:rPr>
      <w:b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4A00B2"/>
    <w:pPr>
      <w:ind w:left="720"/>
      <w:contextualSpacing/>
    </w:pPr>
  </w:style>
  <w:style w:type="table" w:styleId="TableGrid">
    <w:name w:val="Table Grid"/>
    <w:basedOn w:val="TableNormal"/>
    <w:uiPriority w:val="59"/>
    <w:rsid w:val="008143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668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81A"/>
  </w:style>
  <w:style w:type="paragraph" w:styleId="Footer">
    <w:name w:val="footer"/>
    <w:basedOn w:val="Normal"/>
    <w:link w:val="FooterChar"/>
    <w:uiPriority w:val="99"/>
    <w:unhideWhenUsed/>
    <w:rsid w:val="00C668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81A"/>
  </w:style>
  <w:style w:type="paragraph" w:styleId="BalloonText">
    <w:name w:val="Balloon Text"/>
    <w:basedOn w:val="Normal"/>
    <w:link w:val="BalloonTextChar"/>
    <w:uiPriority w:val="99"/>
    <w:semiHidden/>
    <w:unhideWhenUsed/>
    <w:rsid w:val="00F474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4E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6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ul Tripathi</dc:creator>
  <cp:keywords/>
  <dc:description/>
  <cp:lastModifiedBy>Atul Tripathi</cp:lastModifiedBy>
  <cp:revision>31</cp:revision>
  <cp:lastPrinted>2020-08-20T11:08:00Z</cp:lastPrinted>
  <dcterms:created xsi:type="dcterms:W3CDTF">2020-08-25T04:38:00Z</dcterms:created>
  <dcterms:modified xsi:type="dcterms:W3CDTF">2021-07-14T08:38:00Z</dcterms:modified>
</cp:coreProperties>
</file>